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1DEC1" w14:textId="2E12C084" w:rsidR="009A43BF" w:rsidRDefault="008376FB">
      <w:r>
        <w:rPr>
          <w:rFonts w:ascii="Verdana" w:eastAsia="Times New Roman" w:hAnsi="Verdana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5920" behindDoc="1" locked="0" layoutInCell="1" allowOverlap="1" wp14:anchorId="15FAB969" wp14:editId="6D80E642">
            <wp:simplePos x="0" y="0"/>
            <wp:positionH relativeFrom="column">
              <wp:posOffset>-95250</wp:posOffset>
            </wp:positionH>
            <wp:positionV relativeFrom="paragraph">
              <wp:posOffset>1905</wp:posOffset>
            </wp:positionV>
            <wp:extent cx="2505075" cy="1553210"/>
            <wp:effectExtent l="0" t="0" r="9525" b="8890"/>
            <wp:wrapThrough wrapText="bothSides">
              <wp:wrapPolygon edited="0">
                <wp:start x="0" y="0"/>
                <wp:lineTo x="0" y="21459"/>
                <wp:lineTo x="21518" y="21459"/>
                <wp:lineTo x="21518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C_logo_fin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553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2F7749" w14:textId="01B84727" w:rsidR="009A43BF" w:rsidRDefault="009A43BF"/>
    <w:p w14:paraId="688AC943" w14:textId="5CC5EF2A" w:rsidR="009A43BF" w:rsidRDefault="009A43BF"/>
    <w:p w14:paraId="5F33E65C" w14:textId="13D3593A" w:rsidR="009A43BF" w:rsidRDefault="009A43BF"/>
    <w:p w14:paraId="477B0492" w14:textId="77777777" w:rsidR="009A43BF" w:rsidRDefault="009A43BF"/>
    <w:p w14:paraId="0D22F1B4" w14:textId="77777777" w:rsidR="009A43BF" w:rsidRDefault="009A43BF"/>
    <w:p w14:paraId="3E109DD6" w14:textId="427EEE00" w:rsidR="00DA663E" w:rsidRDefault="009A43BF" w:rsidP="000E3656">
      <w:pPr>
        <w:spacing w:after="0" w:line="276" w:lineRule="auto"/>
        <w:jc w:val="center"/>
        <w:rPr>
          <w:sz w:val="36"/>
          <w:szCs w:val="36"/>
        </w:rPr>
      </w:pPr>
      <w:r>
        <w:rPr>
          <w:sz w:val="36"/>
          <w:szCs w:val="36"/>
        </w:rPr>
        <w:t>CINERGY</w:t>
      </w:r>
      <w:r>
        <w:rPr>
          <w:rFonts w:cstheme="minorHAnsi"/>
          <w:sz w:val="36"/>
          <w:szCs w:val="36"/>
        </w:rPr>
        <w:t>®</w:t>
      </w:r>
      <w:r>
        <w:rPr>
          <w:sz w:val="36"/>
          <w:szCs w:val="36"/>
        </w:rPr>
        <w:t xml:space="preserve"> CONFLICT MANAGEMENT COACHING</w:t>
      </w:r>
    </w:p>
    <w:p w14:paraId="530A5B3C" w14:textId="30647CDB" w:rsidR="009A43BF" w:rsidRDefault="004D7A9D" w:rsidP="000E3656">
      <w:pPr>
        <w:spacing w:after="0" w:line="276" w:lineRule="auto"/>
        <w:jc w:val="center"/>
        <w:rPr>
          <w:sz w:val="36"/>
          <w:szCs w:val="36"/>
        </w:rPr>
      </w:pPr>
      <w:r>
        <w:rPr>
          <w:sz w:val="36"/>
          <w:szCs w:val="36"/>
        </w:rPr>
        <w:t>S</w:t>
      </w:r>
      <w:r w:rsidR="002F3323">
        <w:rPr>
          <w:sz w:val="36"/>
          <w:szCs w:val="36"/>
        </w:rPr>
        <w:t>PRING</w:t>
      </w:r>
      <w:r w:rsidR="009A43BF" w:rsidRPr="009A43BF">
        <w:rPr>
          <w:sz w:val="36"/>
          <w:szCs w:val="36"/>
        </w:rPr>
        <w:t xml:space="preserve"> 201</w:t>
      </w:r>
      <w:r w:rsidR="002F3323">
        <w:rPr>
          <w:sz w:val="36"/>
          <w:szCs w:val="36"/>
        </w:rPr>
        <w:t>9</w:t>
      </w:r>
      <w:r w:rsidR="009A43BF" w:rsidRPr="009A43BF">
        <w:rPr>
          <w:sz w:val="36"/>
          <w:szCs w:val="36"/>
        </w:rPr>
        <w:t xml:space="preserve"> VIRTUAL TRAINING</w:t>
      </w:r>
    </w:p>
    <w:p w14:paraId="239BFB72" w14:textId="1ECB7ACF" w:rsidR="009A43BF" w:rsidRPr="009A43BF" w:rsidRDefault="00F01763" w:rsidP="009A43BF">
      <w:pPr>
        <w:jc w:val="center"/>
        <w:rPr>
          <w:color w:val="FF0000"/>
          <w:sz w:val="28"/>
          <w:szCs w:val="28"/>
        </w:rPr>
      </w:pPr>
      <w:r w:rsidRPr="000E3656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094215FE" wp14:editId="7F331742">
                <wp:simplePos x="0" y="0"/>
                <wp:positionH relativeFrom="margin">
                  <wp:align>right</wp:align>
                </wp:positionH>
                <wp:positionV relativeFrom="paragraph">
                  <wp:posOffset>3130550</wp:posOffset>
                </wp:positionV>
                <wp:extent cx="5924550" cy="19907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99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EA335" w14:textId="441A4546" w:rsidR="000E3656" w:rsidRDefault="000E3656" w:rsidP="000E365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  <w:r w:rsidRP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COACH – MENTOR PRACTICE SESSIONS</w:t>
                            </w:r>
                          </w:p>
                          <w:p w14:paraId="49B3224A" w14:textId="0A89B91F" w:rsidR="00856AD2" w:rsidRDefault="003011EE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March 22 </w:t>
                            </w:r>
                            <w:r w:rsid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April 4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201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9</w:t>
                            </w:r>
                            <w:r w:rsid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3656" w:rsidRP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requires</w:t>
                            </w:r>
                            <w:r w:rsid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a </w:t>
                            </w:r>
                            <w:r w:rsidR="000E3656" w:rsidRPr="000E3656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minimum of 4 hours </w:t>
                            </w:r>
                            <w:r w:rsid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of coach-mentored practice. Practice sessions are outside of class time and</w:t>
                            </w:r>
                            <w:r w:rsidR="00856AD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mutually scheduled by (2) coaching students and their coach-mentor.</w:t>
                            </w:r>
                          </w:p>
                          <w:p w14:paraId="3EE0772E" w14:textId="01C1FF1C" w:rsidR="000E3656" w:rsidRDefault="003011EE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April 5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April 18,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201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9</w:t>
                            </w:r>
                            <w:bookmarkStart w:id="0" w:name="_GoBack"/>
                            <w:bookmarkEnd w:id="0"/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763" w:rsidRPr="00F01763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the</w:t>
                            </w:r>
                            <w:r w:rsidR="00F01763" w:rsidRPr="00F01763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 remain</w:t>
                            </w:r>
                            <w:r w:rsidR="00856AD2" w:rsidRPr="00F01763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ing </w:t>
                            </w:r>
                            <w:r w:rsidR="00856AD2" w:rsidRPr="00856AD2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4 hours </w:t>
                            </w:r>
                            <w:r w:rsidR="00856AD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of coach-mentored practice must be completed.</w:t>
                            </w:r>
                          </w:p>
                          <w:p w14:paraId="0C8E07CE" w14:textId="7D60D9EF" w:rsidR="00856AD2" w:rsidRDefault="00856AD2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Practice sessions can be coordinated via Skype, Google Hangouts, Free Conference Calling, or phone.</w:t>
                            </w:r>
                          </w:p>
                          <w:p w14:paraId="690B14E1" w14:textId="77777777" w:rsidR="00856AD2" w:rsidRPr="000E3656" w:rsidRDefault="00856AD2" w:rsidP="000E3656">
                            <w:pP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4215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3pt;margin-top:246.5pt;width:466.5pt;height:156.75pt;z-index:251667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">
                <v:textbox>
                  <w:txbxContent>
                    <w:p w14:paraId="2FFEA335" w14:textId="441A4546" w:rsidR="000E3656" w:rsidRDefault="000E3656" w:rsidP="000E3656">
                      <w:pPr>
                        <w:jc w:val="center"/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  <w:r w:rsidRP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COACH – MENTOR PRACTICE SESSIONS</w:t>
                      </w:r>
                    </w:p>
                    <w:p w14:paraId="49B3224A" w14:textId="0A89B91F" w:rsidR="00856AD2" w:rsidRDefault="003011EE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March 22 </w:t>
                      </w:r>
                      <w:r w:rsid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– 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April 4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,</w:t>
                      </w:r>
                      <w:r w:rsid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201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9</w:t>
                      </w:r>
                      <w:r w:rsid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3656" w:rsidRPr="000E3656">
                        <w:rPr>
                          <w:rFonts w:ascii="Verdana" w:hAnsi="Verdana"/>
                          <w:sz w:val="24"/>
                          <w:szCs w:val="24"/>
                        </w:rPr>
                        <w:t>requires</w:t>
                      </w:r>
                      <w:r w:rsidR="000E3656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a </w:t>
                      </w:r>
                      <w:r w:rsidR="000E3656" w:rsidRPr="000E3656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minimum of 4 hours </w:t>
                      </w:r>
                      <w:r w:rsidR="000E3656">
                        <w:rPr>
                          <w:rFonts w:ascii="Verdana" w:hAnsi="Verdana"/>
                          <w:sz w:val="24"/>
                          <w:szCs w:val="24"/>
                        </w:rPr>
                        <w:t>of coach-mentored practice. Practice sessions are outside of class time and</w:t>
                      </w:r>
                      <w:r w:rsidR="00856AD2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mutually scheduled by (2) coaching students and their coach-mentor.</w:t>
                      </w:r>
                    </w:p>
                    <w:p w14:paraId="3EE0772E" w14:textId="01C1FF1C" w:rsidR="000E3656" w:rsidRDefault="003011EE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April 5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– 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April 18,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201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9</w:t>
                      </w:r>
                      <w:bookmarkStart w:id="1" w:name="_GoBack"/>
                      <w:bookmarkEnd w:id="1"/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01763" w:rsidRPr="00F01763">
                        <w:rPr>
                          <w:rFonts w:ascii="Verdana" w:hAnsi="Verdana"/>
                          <w:sz w:val="24"/>
                          <w:szCs w:val="24"/>
                        </w:rPr>
                        <w:t>the</w:t>
                      </w:r>
                      <w:r w:rsidR="00F01763" w:rsidRPr="00F01763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 remain</w:t>
                      </w:r>
                      <w:r w:rsidR="00856AD2" w:rsidRPr="00F01763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ing </w:t>
                      </w:r>
                      <w:r w:rsidR="00856AD2" w:rsidRPr="00856AD2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4 hours </w:t>
                      </w:r>
                      <w:r w:rsidR="00856AD2">
                        <w:rPr>
                          <w:rFonts w:ascii="Verdana" w:hAnsi="Verdana"/>
                          <w:sz w:val="24"/>
                          <w:szCs w:val="24"/>
                        </w:rPr>
                        <w:t>of coach-mentored practice must be completed.</w:t>
                      </w:r>
                    </w:p>
                    <w:p w14:paraId="0C8E07CE" w14:textId="7D60D9EF" w:rsidR="00856AD2" w:rsidRDefault="00856AD2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>Practice sessions can be coordinated via Skype, Google Hangouts, Free Conference Calling, or phone.</w:t>
                      </w:r>
                    </w:p>
                    <w:p w14:paraId="690B14E1" w14:textId="77777777" w:rsidR="00856AD2" w:rsidRPr="000E3656" w:rsidRDefault="00856AD2" w:rsidP="000E3656">
                      <w:pP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B3BE0C" wp14:editId="01C1AC15">
                <wp:simplePos x="0" y="0"/>
                <wp:positionH relativeFrom="margin">
                  <wp:align>left</wp:align>
                </wp:positionH>
                <wp:positionV relativeFrom="paragraph">
                  <wp:posOffset>375285</wp:posOffset>
                </wp:positionV>
                <wp:extent cx="1828800" cy="2571750"/>
                <wp:effectExtent l="0" t="0" r="2794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717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964AB67" w14:textId="4B470B85" w:rsidR="008376FB" w:rsidRDefault="009F7C5E" w:rsidP="009F7C5E">
                            <w:pPr>
                              <w:jc w:val="center"/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ALL IN-CLASS SESSIONS ARE HELD ON THURSDAYS</w:t>
                            </w:r>
                          </w:p>
                          <w:p w14:paraId="148CB27C" w14:textId="0F7761DF" w:rsidR="009F7C5E" w:rsidRDefault="003A370D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Classes begin at 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9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="00F149CC"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p</w:t>
                            </w:r>
                            <w:r w:rsidR="00F149CC"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m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Pacific/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11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0 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pm 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Central/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12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 pm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Eastern</w:t>
                            </w:r>
                          </w:p>
                          <w:p w14:paraId="71F25A5C" w14:textId="0F8B78A5" w:rsidR="009528D9" w:rsidRPr="009528D9" w:rsidRDefault="009528D9" w:rsidP="009A43BF">
                            <w:pPr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9528D9"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sz w:val="24"/>
                                <w:szCs w:val="24"/>
                                <w:lang w:val="en-CA"/>
                              </w:rPr>
                              <w:t xml:space="preserve">For those outside of the U.S., use the time zone converter </w:t>
                            </w:r>
                            <w:hyperlink r:id="rId7" w:history="1">
                              <w:r w:rsidRPr="009528D9">
                                <w:rPr>
                                  <w:rStyle w:val="Hyperlink"/>
                                  <w:rFonts w:ascii="Verdana" w:eastAsia="Times New Roman" w:hAnsi="Verdana" w:cs="Times New Roman"/>
                                  <w:color w:val="000000" w:themeColor="text1"/>
                                  <w:sz w:val="24"/>
                                  <w:szCs w:val="24"/>
                                  <w:lang w:val="en-CA"/>
                                </w:rPr>
                                <w:t>here.</w:t>
                              </w:r>
                            </w:hyperlink>
                          </w:p>
                          <w:p w14:paraId="6BF2BA9F" w14:textId="46118CE6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1 – 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March 7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2588A78E" w14:textId="6491367E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9F7C5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ssion #2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 – 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March 14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2B274C9F" w14:textId="70EDBFBD" w:rsidR="009F7C5E" w:rsidRP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3 – 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March 21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 xml:space="preserve">2-hour class </w:t>
                            </w:r>
                            <w:r w:rsidR="00AD42C1" w:rsidRP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(end one hour early)</w:t>
                            </w:r>
                          </w:p>
                          <w:p w14:paraId="436062D3" w14:textId="71643BF3" w:rsidR="008376FB" w:rsidRPr="003A370D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3A370D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NO CLASS 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on</w:t>
                            </w:r>
                            <w:r w:rsidRPr="003A370D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March 28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Coach Mentor Practice Sessions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</w:p>
                          <w:p w14:paraId="1F37ABC2" w14:textId="12C8C101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4 – 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pril 4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7B98CBB4" w14:textId="764287B3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5 – 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pril 11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6AB914D1" w14:textId="7CEFE29F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6 – 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pril 18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 xml:space="preserve">2-hour class </w:t>
                            </w:r>
                            <w:r w:rsidR="00AD42C1" w:rsidRP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(end one hour early)</w:t>
                            </w:r>
                          </w:p>
                          <w:p w14:paraId="1493AACD" w14:textId="77777777" w:rsidR="00856AD2" w:rsidRDefault="00856AD2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  <w:p w14:paraId="764819DD" w14:textId="77777777" w:rsidR="008376FB" w:rsidRDefault="008376FB" w:rsidP="009A43BF">
                            <w:pP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3BE0C" id="Text Box 1" o:spid="_x0000_s1027" type="#_x0000_t202" style="position:absolute;left:0;text-align:left;margin-left:0;margin-top:29.55pt;width:2in;height:202.5pt;z-index:251657728;visibility:visible;mso-wrap-style:non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" filled="f" strokeweight=".5pt">
                <v:textbox>
                  <w:txbxContent>
                    <w:p w14:paraId="0964AB67" w14:textId="4B470B85" w:rsidR="008376FB" w:rsidRDefault="009F7C5E" w:rsidP="009F7C5E">
                      <w:pPr>
                        <w:jc w:val="center"/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ALL IN-CLASS SESSIONS ARE HELD ON THURSDAYS</w:t>
                      </w:r>
                    </w:p>
                    <w:p w14:paraId="148CB27C" w14:textId="0F7761DF" w:rsidR="009F7C5E" w:rsidRDefault="003A370D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Classes begin at 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9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="00F149CC"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p</w:t>
                      </w:r>
                      <w:r w:rsidR="00F149CC"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m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Pacific/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11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0 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pm 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Central/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12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 pm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Eastern</w:t>
                      </w:r>
                    </w:p>
                    <w:p w14:paraId="71F25A5C" w14:textId="0F8B78A5" w:rsidR="009528D9" w:rsidRPr="009528D9" w:rsidRDefault="009528D9" w:rsidP="009A43BF">
                      <w:pPr>
                        <w:rPr>
                          <w:rFonts w:ascii="Verdana" w:eastAsia="Times New Roman" w:hAnsi="Verdana" w:cs="Times New Roman"/>
                          <w:color w:val="000000" w:themeColor="text1"/>
                          <w:sz w:val="24"/>
                          <w:szCs w:val="24"/>
                          <w:lang w:val="en-CA"/>
                        </w:rPr>
                      </w:pPr>
                      <w:r w:rsidRPr="009528D9">
                        <w:rPr>
                          <w:rFonts w:ascii="Verdana" w:eastAsia="Times New Roman" w:hAnsi="Verdana" w:cs="Times New Roman"/>
                          <w:color w:val="000000" w:themeColor="text1"/>
                          <w:sz w:val="24"/>
                          <w:szCs w:val="24"/>
                          <w:lang w:val="en-CA"/>
                        </w:rPr>
                        <w:t xml:space="preserve">For those outside of the U.S., use the time zone converter </w:t>
                      </w:r>
                      <w:hyperlink r:id="rId8" w:history="1">
                        <w:r w:rsidRPr="009528D9">
                          <w:rPr>
                            <w:rStyle w:val="Hyperlink"/>
                            <w:rFonts w:ascii="Verdana" w:eastAsia="Times New Roman" w:hAnsi="Verdana" w:cs="Times New Roman"/>
                            <w:color w:val="000000" w:themeColor="text1"/>
                            <w:sz w:val="24"/>
                            <w:szCs w:val="24"/>
                            <w:lang w:val="en-CA"/>
                          </w:rPr>
                          <w:t>here.</w:t>
                        </w:r>
                      </w:hyperlink>
                    </w:p>
                    <w:p w14:paraId="6BF2BA9F" w14:textId="46118CE6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1 – 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March 7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2588A78E" w14:textId="6491367E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 w:rsidRPr="009F7C5E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ssion #2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 – 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March 14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2B274C9F" w14:textId="70EDBFBD" w:rsidR="009F7C5E" w:rsidRP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3 – 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March 21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 xml:space="preserve">2-hour class </w:t>
                      </w:r>
                      <w:r w:rsidR="00AD42C1" w:rsidRP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(end one hour early)</w:t>
                      </w:r>
                    </w:p>
                    <w:p w14:paraId="436062D3" w14:textId="71643BF3" w:rsidR="008376FB" w:rsidRPr="003A370D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</w:pPr>
                      <w:r w:rsidRPr="003A370D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NO CLASS 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on</w:t>
                      </w:r>
                      <w:r w:rsidRPr="003A370D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March 28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  <w:t>Coach Mentor Practice Sessions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</w:p>
                    <w:p w14:paraId="1F37ABC2" w14:textId="12C8C101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4 – 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pril 4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7B98CBB4" w14:textId="764287B3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5 – 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pril 11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6AB914D1" w14:textId="7CEFE29F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6 – 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pril 18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 xml:space="preserve">2-hour class </w:t>
                      </w:r>
                      <w:r w:rsidR="00AD42C1" w:rsidRP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(end one hour early)</w:t>
                      </w:r>
                    </w:p>
                    <w:p w14:paraId="1493AACD" w14:textId="77777777" w:rsidR="00856AD2" w:rsidRDefault="00856AD2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</w:p>
                    <w:p w14:paraId="764819DD" w14:textId="77777777" w:rsidR="008376FB" w:rsidRDefault="008376FB" w:rsidP="009A43BF">
                      <w:pP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43BF">
        <w:rPr>
          <w:color w:val="FF0000"/>
          <w:sz w:val="28"/>
          <w:szCs w:val="28"/>
        </w:rPr>
        <w:t>PLEASE KEEP THIS SESSION SCHEDULE FOR EASY REFERENCE</w:t>
      </w:r>
    </w:p>
    <w:sectPr w:rsidR="009A43BF" w:rsidRPr="009A4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EFFC8" w14:textId="77777777" w:rsidR="00856AD2" w:rsidRDefault="00856AD2" w:rsidP="00856AD2">
      <w:pPr>
        <w:spacing w:after="0" w:line="240" w:lineRule="auto"/>
      </w:pPr>
      <w:r>
        <w:separator/>
      </w:r>
    </w:p>
  </w:endnote>
  <w:endnote w:type="continuationSeparator" w:id="0">
    <w:p w14:paraId="36944DC1" w14:textId="77777777" w:rsidR="00856AD2" w:rsidRDefault="00856AD2" w:rsidP="00856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93E7B" w14:textId="77777777" w:rsidR="00856AD2" w:rsidRDefault="00856AD2" w:rsidP="00856AD2">
      <w:pPr>
        <w:spacing w:after="0" w:line="240" w:lineRule="auto"/>
      </w:pPr>
      <w:r>
        <w:separator/>
      </w:r>
    </w:p>
  </w:footnote>
  <w:footnote w:type="continuationSeparator" w:id="0">
    <w:p w14:paraId="0F94C063" w14:textId="77777777" w:rsidR="00856AD2" w:rsidRDefault="00856AD2" w:rsidP="00856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MDA2NDExMjQzNbJU0lEKTi0uzszPAykwrgUA+vuO5CwAAAA="/>
  </w:docVars>
  <w:rsids>
    <w:rsidRoot w:val="009A43BF"/>
    <w:rsid w:val="000E3656"/>
    <w:rsid w:val="002E21B9"/>
    <w:rsid w:val="002F3323"/>
    <w:rsid w:val="003011EE"/>
    <w:rsid w:val="003A370D"/>
    <w:rsid w:val="004560A8"/>
    <w:rsid w:val="004D7A9D"/>
    <w:rsid w:val="005462EB"/>
    <w:rsid w:val="008376FB"/>
    <w:rsid w:val="00856AD2"/>
    <w:rsid w:val="009528D9"/>
    <w:rsid w:val="009A43BF"/>
    <w:rsid w:val="009F7C5E"/>
    <w:rsid w:val="00AD42C1"/>
    <w:rsid w:val="00DA663E"/>
    <w:rsid w:val="00E5227E"/>
    <w:rsid w:val="00F01763"/>
    <w:rsid w:val="00F14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F39C4"/>
  <w15:chartTrackingRefBased/>
  <w15:docId w15:val="{8A5800C2-0885-4E42-8A4D-951D57CA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43BF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AD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AD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528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meanddate.com/worldclock/converte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imeanddate.com/worldclock/converter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e</dc:creator>
  <cp:keywords/>
  <dc:description/>
  <cp:lastModifiedBy>pattie</cp:lastModifiedBy>
  <cp:revision>4</cp:revision>
  <dcterms:created xsi:type="dcterms:W3CDTF">2018-11-01T18:06:00Z</dcterms:created>
  <dcterms:modified xsi:type="dcterms:W3CDTF">2018-11-01T18:10:00Z</dcterms:modified>
</cp:coreProperties>
</file>